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of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separating the people from God’s presence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the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di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that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the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not to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ly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through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for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he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a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a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d the Barrier Between God and People: The moment Jesus died, the large curtain in the temple that separated people from God was torn in two. Jesus’ death on the cross removed the barrier that kept people from God. (40-07)</w:t>
      </w:r>
    </w:p>
    <w:br/>
    <w:p>
      <w:pPr>
        <w:pStyle w:val="BodyText"/>
      </w:pPr>
      <w:r>
        <w:t xml:space="preserve">Restored Relationship with God: Jesus’ death on the cross made it possible for people to be restored to a relationship with God. Sin separates people from God. Jesus died on the cross and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dier, Joseph, and Nicodemus, show their faith in Jesus? (40-04, 40-08, 40-09)</w:t>
      </w:r>
    </w:p>
    <w:p>
      <w:pPr>
        <w:pStyle w:val="FirstParagraph"/>
      </w:pPr>
      <w:r>
        <w:t xml:space="preserve">Robber: One robber on the cross expressed belief in Jesus. He acknowledged that he was guilty of doing wrong. He showed a fear of God. He believed Jesus was innocent of wrongdoing. He asked Jesus to accept him into his kingdom. Jesus told that robber that he would enjoy life with God that very day after he died. (40-04)</w:t>
      </w:r>
    </w:p>
    <w:br/>
    <w:p>
      <w:pPr>
        <w:pStyle w:val="BodyText"/>
      </w:pPr>
      <w:r>
        <w:t xml:space="preserve">Roman Soldier: The Roman soldi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30Z</dcterms:created>
  <dcterms:modified xsi:type="dcterms:W3CDTF">2023-06-07T22: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